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D942" w14:textId="77777777" w:rsidR="005C7B25" w:rsidRDefault="005C7B2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3"/>
        <w:tblW w:w="10843" w:type="dxa"/>
        <w:tblInd w:w="-75" w:type="dxa"/>
        <w:tblLayout w:type="fixed"/>
        <w:tblLook w:val="0400" w:firstRow="0" w:lastRow="0" w:firstColumn="0" w:lastColumn="0" w:noHBand="0" w:noVBand="1"/>
      </w:tblPr>
      <w:tblGrid>
        <w:gridCol w:w="166"/>
        <w:gridCol w:w="431"/>
        <w:gridCol w:w="960"/>
        <w:gridCol w:w="2057"/>
        <w:gridCol w:w="586"/>
        <w:gridCol w:w="7"/>
        <w:gridCol w:w="399"/>
        <w:gridCol w:w="567"/>
        <w:gridCol w:w="1081"/>
        <w:gridCol w:w="620"/>
        <w:gridCol w:w="567"/>
        <w:gridCol w:w="567"/>
        <w:gridCol w:w="423"/>
        <w:gridCol w:w="18"/>
        <w:gridCol w:w="410"/>
        <w:gridCol w:w="1435"/>
        <w:gridCol w:w="374"/>
        <w:gridCol w:w="175"/>
      </w:tblGrid>
      <w:tr w:rsidR="005C7B25" w14:paraId="5A08011C" w14:textId="77777777">
        <w:trPr>
          <w:cantSplit/>
          <w:trHeight w:val="385"/>
          <w:tblHeader/>
        </w:trPr>
        <w:tc>
          <w:tcPr>
            <w:tcW w:w="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95D65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Nº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0A9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F33ED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ICHA DE INSCRIÇÃO PARA AVALIAÇÃO DE SELEÇÃO DE MONITORES DO IQ - Programa 2023</w:t>
            </w:r>
          </w:p>
        </w:tc>
      </w:tr>
      <w:tr w:rsidR="005C7B25" w14:paraId="201F27C4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01F6C3D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34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80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IA COM ATENÇÂO</w:t>
            </w:r>
          </w:p>
        </w:tc>
        <w:tc>
          <w:tcPr>
            <w:tcW w:w="7229" w:type="dxa"/>
            <w:gridSpan w:val="1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D16008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Você está se candidatando ao Programa de Bolsas de Monitoria IQ.      </w:t>
            </w:r>
          </w:p>
        </w:tc>
      </w:tr>
      <w:tr w:rsidR="005C7B25" w14:paraId="1EAF4A32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645532E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9508C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246" w:type="dxa"/>
            <w:gridSpan w:val="1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4C7E271C" w14:textId="48FF2DF2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VALOR DA BOLSA: R$ </w:t>
            </w:r>
            <w:r w:rsidR="00C378AE">
              <w:rPr>
                <w:rFonts w:ascii="Arial" w:eastAsia="Arial" w:hAnsi="Arial" w:cs="Arial"/>
                <w:b/>
                <w:sz w:val="16"/>
                <w:szCs w:val="16"/>
              </w:rPr>
              <w:t>7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00,00 - DURAÇÃO: 01/03/2023 a 31/12/2023.</w:t>
            </w:r>
          </w:p>
        </w:tc>
      </w:tr>
      <w:tr w:rsidR="005C7B25" w14:paraId="14F0FF3B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5BE1EA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AAD93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CDA9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valiação de Seleção:</w:t>
            </w:r>
          </w:p>
        </w:tc>
        <w:tc>
          <w:tcPr>
            <w:tcW w:w="7054" w:type="dxa"/>
            <w:gridSpan w:val="13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7739CB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álise documental e/ou entrevista remota</w:t>
            </w: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F44FE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6B6BC33" w14:textId="77777777">
        <w:trPr>
          <w:cantSplit/>
          <w:trHeight w:val="27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C7C49C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2765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627D4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Inscrição: </w:t>
            </w:r>
          </w:p>
        </w:tc>
        <w:tc>
          <w:tcPr>
            <w:tcW w:w="26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D7452" w14:textId="68194099" w:rsidR="005C7B25" w:rsidRDefault="00611B73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03/</w:t>
            </w:r>
            <w:r w:rsidR="00344FD3">
              <w:rPr>
                <w:rFonts w:ascii="Arial" w:eastAsia="Arial" w:hAnsi="Arial" w:cs="Arial"/>
                <w:b/>
                <w:i/>
                <w:sz w:val="16"/>
                <w:szCs w:val="16"/>
              </w:rPr>
              <w:t>08/2023 a 21/08/2023</w:t>
            </w:r>
            <w:r w:rsidR="00344FD3"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6468" w:type="dxa"/>
            <w:gridSpan w:val="12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401451F8" w14:textId="27F48EA4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vulgação dos Resultados: até </w:t>
            </w:r>
            <w:r w:rsidR="00344FD3">
              <w:rPr>
                <w:rFonts w:ascii="Arial" w:eastAsia="Arial" w:hAnsi="Arial" w:cs="Arial"/>
                <w:b/>
                <w:sz w:val="16"/>
                <w:szCs w:val="16"/>
              </w:rPr>
              <w:t>05</w:t>
            </w: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/0</w:t>
            </w:r>
            <w:r w:rsidR="00344FD3">
              <w:rPr>
                <w:rFonts w:ascii="Arial" w:eastAsia="Arial" w:hAnsi="Arial" w:cs="Arial"/>
                <w:b/>
                <w:i/>
                <w:sz w:val="16"/>
                <w:szCs w:val="16"/>
              </w:rPr>
              <w:t>9</w:t>
            </w: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 xml:space="preserve">/2023    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6996B5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C4A9225" w14:textId="77777777">
        <w:trPr>
          <w:cantSplit/>
          <w:trHeight w:val="269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B5EA5B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Requisitos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908A9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aprovação na disciplina (ou equivalente) com grau igual ou maior que 7,0;</w:t>
            </w:r>
          </w:p>
        </w:tc>
      </w:tr>
      <w:tr w:rsidR="005C7B25" w14:paraId="253B5998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3D56C4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A7F40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4888C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CB41FF8" w14:textId="7DB0C4B9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CRA igual ou maior que 6,0 (202</w:t>
            </w:r>
            <w:r w:rsidR="00344FD3"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3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/1);</w:t>
            </w:r>
          </w:p>
        </w:tc>
      </w:tr>
      <w:tr w:rsidR="005C7B25" w14:paraId="0ACA0BC1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0E8D04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8BB0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F758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F1A9B7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disponibilidade de horário semanal para as atividades de monitoria: de 8 a 12 horas;</w:t>
            </w:r>
          </w:p>
        </w:tc>
      </w:tr>
      <w:tr w:rsidR="005C7B25" w14:paraId="144137B5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431AC74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1A0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6B12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5BA642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não ser beneficiário de bolsa de IC, extensão, LIG, ou qualquer outra de caráter acadêmico; e</w:t>
            </w:r>
          </w:p>
        </w:tc>
      </w:tr>
      <w:tr w:rsidR="005C7B25" w14:paraId="4039ECC9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502D0B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0D5AD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62AE9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BD0B19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não estar inscrito em monitoria A ou monitoria N.</w:t>
            </w:r>
          </w:p>
        </w:tc>
      </w:tr>
      <w:tr w:rsidR="005C7B25" w14:paraId="68231A3A" w14:textId="77777777">
        <w:trPr>
          <w:cantSplit/>
          <w:trHeight w:val="523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093DA9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locação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9B4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 Comissão de Monitoria alocará o aluno aprovado na disciplina de sua preferência, considerando os critérios a seguir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: ordem de classificação na análise documental e/ou entrevista, disponibilidade de horário, grau na disciplina e CRA.</w:t>
            </w:r>
          </w:p>
        </w:tc>
      </w:tr>
      <w:tr w:rsidR="005C7B25" w14:paraId="19C27424" w14:textId="77777777">
        <w:trPr>
          <w:cantSplit/>
          <w:trHeight w:val="50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25B2051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4440" w:type="dxa"/>
            <w:gridSpan w:val="6"/>
            <w:tcBorders>
              <w:top w:val="single" w:sz="4" w:space="0" w:color="000000"/>
              <w:left w:val="nil"/>
            </w:tcBorders>
            <w:shd w:val="clear" w:color="auto" w:fill="BFBFBF"/>
            <w:vAlign w:val="center"/>
          </w:tcPr>
          <w:p w14:paraId="39799A3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091E3AE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67C65A4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1134" w:type="dxa"/>
            <w:gridSpan w:val="2"/>
            <w:shd w:val="clear" w:color="auto" w:fill="BFBFBF"/>
            <w:vAlign w:val="center"/>
          </w:tcPr>
          <w:p w14:paraId="3F813B2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2660" w:type="dxa"/>
            <w:gridSpan w:val="5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5BC6B18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5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094DBD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</w:rPr>
            </w:pPr>
          </w:p>
        </w:tc>
      </w:tr>
      <w:tr w:rsidR="005C7B25" w14:paraId="59747E9B" w14:textId="77777777" w:rsidTr="00764DBC">
        <w:trPr>
          <w:cantSplit/>
          <w:trHeight w:val="39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53EE42FF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440" w:type="dxa"/>
            <w:gridSpan w:val="6"/>
            <w:tcBorders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68D1A2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ssinale o tipo de monitoria desejada: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080F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01" w:type="dxa"/>
            <w:gridSpan w:val="2"/>
            <w:tcBorders>
              <w:left w:val="single" w:sz="4" w:space="0" w:color="000000"/>
            </w:tcBorders>
            <w:shd w:val="clear" w:color="auto" w:fill="C0C0C0"/>
            <w:vAlign w:val="center"/>
          </w:tcPr>
          <w:p w14:paraId="45D04BE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Com bolsa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62FC1A3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7304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660" w:type="dxa"/>
            <w:gridSpan w:val="5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69552F9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 </w:t>
            </w:r>
          </w:p>
          <w:p w14:paraId="040FE5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em bolsa (Voluntária)</w:t>
            </w:r>
          </w:p>
          <w:p w14:paraId="70F01F3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right w:val="single" w:sz="4" w:space="0" w:color="000000"/>
            </w:tcBorders>
            <w:shd w:val="clear" w:color="auto" w:fill="C0C0C0"/>
            <w:vAlign w:val="center"/>
          </w:tcPr>
          <w:p w14:paraId="46EBA7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0C90466B" w14:textId="77777777">
        <w:trPr>
          <w:cantSplit/>
          <w:trHeight w:val="5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529D4D3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0D69E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4"/>
                <w:szCs w:val="4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49184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93EFF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86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F68F6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8C643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924EA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857D6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CDF4AA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left w:val="nil"/>
              <w:bottom w:val="single" w:sz="4" w:space="0" w:color="000000"/>
            </w:tcBorders>
            <w:shd w:val="clear" w:color="auto" w:fill="C0C0C0"/>
            <w:vAlign w:val="center"/>
          </w:tcPr>
          <w:p w14:paraId="6D40B3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63226F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0E7F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03CE3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5B02CF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14:paraId="15D7A2E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51A41E4F" w14:textId="77777777" w:rsidTr="00280467">
        <w:trPr>
          <w:cantSplit/>
          <w:trHeight w:val="244"/>
          <w:tblHeader/>
        </w:trPr>
        <w:tc>
          <w:tcPr>
            <w:tcW w:w="10843" w:type="dxa"/>
            <w:gridSpan w:val="18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15EA1E96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DADOS PESSOAIS: (preencha em letra de forma legível)</w:t>
            </w:r>
          </w:p>
        </w:tc>
      </w:tr>
      <w:tr w:rsidR="005C7B25" w14:paraId="634EDE0A" w14:textId="77777777" w:rsidTr="00280467">
        <w:trPr>
          <w:cantSplit/>
          <w:trHeight w:val="402"/>
          <w:tblHeader/>
        </w:trPr>
        <w:tc>
          <w:tcPr>
            <w:tcW w:w="1557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A869B6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ome:</w:t>
            </w:r>
          </w:p>
        </w:tc>
        <w:tc>
          <w:tcPr>
            <w:tcW w:w="6451" w:type="dxa"/>
            <w:gridSpan w:val="9"/>
            <w:tcBorders>
              <w:top w:val="single" w:sz="4" w:space="0" w:color="auto"/>
              <w:left w:val="nil"/>
              <w:bottom w:val="single" w:sz="4" w:space="0" w:color="000000"/>
            </w:tcBorders>
            <w:shd w:val="clear" w:color="auto" w:fill="FFFFFF"/>
          </w:tcPr>
          <w:p w14:paraId="19057D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029CA2C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E1CF0A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748F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ACDA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DRE:</w:t>
            </w:r>
          </w:p>
        </w:tc>
      </w:tr>
      <w:tr w:rsidR="005C7B25" w14:paraId="758A708E" w14:textId="77777777">
        <w:trPr>
          <w:cantSplit/>
          <w:trHeight w:val="402"/>
          <w:tblHeader/>
        </w:trPr>
        <w:tc>
          <w:tcPr>
            <w:tcW w:w="80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3A91DB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e-mail: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69E6E26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598793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3A52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urso:</w:t>
            </w:r>
          </w:p>
        </w:tc>
      </w:tr>
      <w:tr w:rsidR="005C7B25" w14:paraId="52BD3B3A" w14:textId="77777777">
        <w:trPr>
          <w:cantSplit/>
          <w:trHeight w:val="402"/>
          <w:tblHeader/>
        </w:trPr>
        <w:tc>
          <w:tcPr>
            <w:tcW w:w="36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0CEA3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PF:</w:t>
            </w:r>
          </w:p>
        </w:tc>
        <w:tc>
          <w:tcPr>
            <w:tcW w:w="3260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982899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Ident:</w:t>
            </w:r>
          </w:p>
        </w:tc>
        <w:tc>
          <w:tcPr>
            <w:tcW w:w="1985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FE61E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fone: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1A01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el.:</w:t>
            </w:r>
          </w:p>
        </w:tc>
      </w:tr>
      <w:tr w:rsidR="005C7B25" w14:paraId="587E04D4" w14:textId="77777777">
        <w:trPr>
          <w:cantSplit/>
          <w:trHeight w:val="160"/>
          <w:tblHeader/>
        </w:trPr>
        <w:tc>
          <w:tcPr>
            <w:tcW w:w="10843" w:type="dxa"/>
            <w:gridSpan w:val="1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/>
          </w:tcPr>
          <w:p w14:paraId="409613AF" w14:textId="77777777" w:rsidR="005C7B25" w:rsidRDefault="00000000">
            <w:pPr>
              <w:spacing w:after="0" w:line="240" w:lineRule="auto"/>
              <w:ind w:firstLine="643"/>
              <w:jc w:val="both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Assinale com o número 1 (1ª opção de escolha) a disciplina onde você deseja exercer a monitoria.</w:t>
            </w:r>
          </w:p>
        </w:tc>
      </w:tr>
      <w:tr w:rsidR="005C7B25" w14:paraId="3B74F522" w14:textId="77777777" w:rsidTr="0028046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58C1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677" w:type="dxa"/>
            <w:gridSpan w:val="17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FFFFFF"/>
            <w:vAlign w:val="center"/>
          </w:tcPr>
          <w:p w14:paraId="19EFEA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Caso deseje participar da seleção em mais de um departamento, ou optar por mais de uma disciplina de um mesmo departamento, enumere com 2 (2ª opção de escolha) e 3 (3ª opção de escolha), conforme a ordem de sua preferência para exercer a monitoria.</w:t>
            </w:r>
          </w:p>
          <w:p w14:paraId="24137BD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SOMENTE SERÁ PERMITIDO A INSCRIÇÃO EM NO MÁXIMO 2 DEPARTAMENTOS DIFERENTES E NO MÁXIMO EM 3 DISCIPLINAS DIFERENTES (ENUMERE SOMENTE ATÉ O NÚMERO 3)</w:t>
            </w:r>
          </w:p>
          <w:p w14:paraId="1A835588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(VEJA ARQUIVO “HORÁRIOS DISCIPLINA MONITORIA 2023” PARA VER OS DIAS/HORÁRIOS DAS DISCIPLINAS DE INTERESSE!)</w:t>
            </w:r>
          </w:p>
        </w:tc>
      </w:tr>
      <w:tr w:rsidR="005C7B25" w14:paraId="7FD976FC" w14:textId="77777777" w:rsidTr="00280467">
        <w:trPr>
          <w:cantSplit/>
          <w:trHeight w:val="160"/>
          <w:tblHeader/>
        </w:trPr>
        <w:tc>
          <w:tcPr>
            <w:tcW w:w="4606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10ECF212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D0F526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</w:t>
            </w:r>
          </w:p>
        </w:tc>
      </w:tr>
      <w:tr w:rsidR="005C7B25" w14:paraId="1D390F95" w14:textId="77777777">
        <w:trPr>
          <w:cantSplit/>
          <w:trHeight w:val="32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vAlign w:val="bottom"/>
          </w:tcPr>
          <w:p w14:paraId="54B690A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8B1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630DD6C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BAB6028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7894DC4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Arial" w:hAnsi="Arial" w:cs="Arial"/>
                <w:sz w:val="16"/>
                <w:szCs w:val="16"/>
                <w:highlight w:val="lightGray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2C86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0E5E53E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3C5D23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I Experimental (Química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F284D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315A1061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237" w:type="dxa"/>
            <w:gridSpan w:val="4"/>
            <w:tcBorders>
              <w:left w:val="single" w:sz="4" w:space="0" w:color="000000"/>
            </w:tcBorders>
            <w:shd w:val="clear" w:color="auto" w:fill="C0C0C0"/>
          </w:tcPr>
          <w:p w14:paraId="67331D1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Bioquímica </w:t>
            </w:r>
          </w:p>
          <w:p w14:paraId="2EF11DD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xperimental (QAT)</w:t>
            </w:r>
          </w:p>
        </w:tc>
        <w:tc>
          <w:tcPr>
            <w:tcW w:w="175" w:type="dxa"/>
            <w:tcBorders>
              <w:left w:val="nil"/>
              <w:right w:val="single" w:sz="4" w:space="0" w:color="000000"/>
            </w:tcBorders>
            <w:shd w:val="clear" w:color="auto" w:fill="C0C0C0"/>
          </w:tcPr>
          <w:p w14:paraId="7312399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23DCA8DA" w14:textId="77777777" w:rsidTr="00280467">
        <w:trPr>
          <w:cantSplit/>
          <w:trHeight w:val="371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31178EF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53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23DC1D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641EFDA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5A9B787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69CAF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A9B6B9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7BA39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EQ Experimental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3F13D2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237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14:paraId="67E83BD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LQ Experimental</w:t>
            </w:r>
          </w:p>
        </w:tc>
        <w:tc>
          <w:tcPr>
            <w:tcW w:w="175" w:type="dxa"/>
            <w:tcBorders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34BF401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7D1C7D2F" w14:textId="77777777" w:rsidTr="00280467">
        <w:trPr>
          <w:cantSplit/>
          <w:trHeight w:val="182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346688B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bottom"/>
          </w:tcPr>
          <w:p w14:paraId="1F2582E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</w:t>
            </w:r>
          </w:p>
        </w:tc>
      </w:tr>
      <w:tr w:rsidR="005C7B25" w14:paraId="1C4099AE" w14:textId="77777777" w:rsidTr="00280467">
        <w:trPr>
          <w:cantSplit/>
          <w:trHeight w:val="35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</w:tcPr>
          <w:p w14:paraId="48FB7207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525D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7FD6BAC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 Química Quântica</w:t>
            </w:r>
          </w:p>
          <w:p w14:paraId="6BC7FCC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9E0D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0C0C0"/>
          </w:tcPr>
          <w:p w14:paraId="31749E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Termodinâmica Clássica</w:t>
            </w:r>
          </w:p>
          <w:p w14:paraId="61FF1B4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C6B6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C0C0C0"/>
          </w:tcPr>
          <w:p w14:paraId="6C5A1D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 I.F</w:t>
            </w:r>
          </w:p>
          <w:p w14:paraId="582B9D5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2241E3A5" w14:textId="77777777" w:rsidTr="00280467">
        <w:trPr>
          <w:cantSplit/>
          <w:trHeight w:val="28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554781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FAF9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57503EB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spectroscopia e Termodinâmica Estatística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222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</w:tcBorders>
            <w:shd w:val="clear" w:color="auto" w:fill="C0C0C0"/>
          </w:tcPr>
          <w:p w14:paraId="677C3C2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Operações com Transferência </w:t>
            </w:r>
          </w:p>
          <w:p w14:paraId="241B74B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        de Massa e Calor</w:t>
            </w:r>
          </w:p>
        </w:tc>
        <w:tc>
          <w:tcPr>
            <w:tcW w:w="423" w:type="dxa"/>
            <w:shd w:val="clear" w:color="auto" w:fill="BFBFBF" w:themeFill="background1" w:themeFillShade="BF"/>
            <w:vAlign w:val="center"/>
          </w:tcPr>
          <w:p w14:paraId="4C584E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72C2479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60477D66" w14:textId="77777777">
        <w:trPr>
          <w:cantSplit/>
          <w:trHeight w:val="288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54C6FECA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129810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</w:t>
            </w:r>
          </w:p>
        </w:tc>
      </w:tr>
      <w:tr w:rsidR="005C7B25" w14:paraId="5251CD4B" w14:textId="77777777">
        <w:trPr>
          <w:cantSplit/>
          <w:trHeight w:val="382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31A2912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A6D8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center"/>
          </w:tcPr>
          <w:p w14:paraId="4FD8690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ntitativa Exp.</w:t>
            </w:r>
          </w:p>
        </w:tc>
        <w:tc>
          <w:tcPr>
            <w:tcW w:w="5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C41CD4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C8B7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</w:tcBorders>
            <w:shd w:val="clear" w:color="auto" w:fill="C0C0C0"/>
          </w:tcPr>
          <w:p w14:paraId="362FEF7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Instrumental</w:t>
            </w:r>
          </w:p>
        </w:tc>
        <w:tc>
          <w:tcPr>
            <w:tcW w:w="441" w:type="dxa"/>
            <w:gridSpan w:val="2"/>
            <w:shd w:val="clear" w:color="auto" w:fill="BFBFBF"/>
            <w:vAlign w:val="center"/>
          </w:tcPr>
          <w:p w14:paraId="68024C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394" w:type="dxa"/>
            <w:gridSpan w:val="4"/>
            <w:tcBorders>
              <w:right w:val="single" w:sz="4" w:space="0" w:color="000000"/>
            </w:tcBorders>
            <w:shd w:val="clear" w:color="auto" w:fill="BFBFBF"/>
          </w:tcPr>
          <w:p w14:paraId="3B3A9AC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079CC3F9" w14:textId="77777777" w:rsidTr="00764DBC">
        <w:trPr>
          <w:cantSplit/>
          <w:trHeight w:val="35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bottom"/>
          </w:tcPr>
          <w:p w14:paraId="273D84C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1B613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C0C0C0"/>
          </w:tcPr>
          <w:p w14:paraId="7B6C76A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litativa Exp.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0B10ED9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7681C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</w:tcBorders>
            <w:shd w:val="clear" w:color="auto" w:fill="C0C0C0"/>
          </w:tcPr>
          <w:p w14:paraId="145CBE2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nálise Quantitativa Experimental II</w:t>
            </w:r>
          </w:p>
        </w:tc>
        <w:tc>
          <w:tcPr>
            <w:tcW w:w="441" w:type="dxa"/>
            <w:gridSpan w:val="2"/>
            <w:tcBorders>
              <w:top w:val="nil"/>
            </w:tcBorders>
            <w:shd w:val="clear" w:color="auto" w:fill="C0C0C0"/>
          </w:tcPr>
          <w:p w14:paraId="44F7AD5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2394" w:type="dxa"/>
            <w:gridSpan w:val="4"/>
            <w:tcBorders>
              <w:top w:val="nil"/>
              <w:right w:val="single" w:sz="4" w:space="0" w:color="000000"/>
            </w:tcBorders>
            <w:shd w:val="clear" w:color="auto" w:fill="C0C0C0"/>
          </w:tcPr>
          <w:p w14:paraId="6CC2C8C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7ABC1407" w14:textId="77777777" w:rsidTr="00280467">
        <w:trPr>
          <w:cantSplit/>
          <w:trHeight w:val="277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FFFFFF"/>
            <w:vAlign w:val="bottom"/>
          </w:tcPr>
          <w:p w14:paraId="2416E6EC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bottom"/>
          </w:tcPr>
          <w:p w14:paraId="1DA5BFC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</w:t>
            </w:r>
          </w:p>
        </w:tc>
      </w:tr>
      <w:tr w:rsidR="005C7B25" w14:paraId="45658F02" w14:textId="77777777" w:rsidTr="00280467">
        <w:trPr>
          <w:cantSplit/>
          <w:trHeight w:val="369"/>
          <w:tblHeader/>
        </w:trPr>
        <w:tc>
          <w:tcPr>
            <w:tcW w:w="166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62C7E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FCA5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0E6D914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C6B35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</w:t>
            </w:r>
          </w:p>
        </w:tc>
        <w:tc>
          <w:tcPr>
            <w:tcW w:w="586" w:type="dxa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57DEE88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8C1EE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14:paraId="23892CF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08E3B3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erimental EQ (IQG 231)</w:t>
            </w: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3B8F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175C27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</w:t>
            </w:r>
          </w:p>
        </w:tc>
      </w:tr>
      <w:tr w:rsidR="005C7B25" w14:paraId="2C0ED9C2" w14:textId="77777777">
        <w:trPr>
          <w:cantSplit/>
          <w:trHeight w:val="324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6" w:space="0" w:color="000000"/>
            </w:tcBorders>
            <w:shd w:val="clear" w:color="auto" w:fill="C0C0C0"/>
            <w:vAlign w:val="bottom"/>
          </w:tcPr>
          <w:p w14:paraId="642C0A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8905B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6" w:space="0" w:color="000000"/>
              <w:right w:val="nil"/>
            </w:tcBorders>
            <w:shd w:val="clear" w:color="auto" w:fill="BFBFBF"/>
          </w:tcPr>
          <w:p w14:paraId="2520E12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969C9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I</w:t>
            </w:r>
          </w:p>
        </w:tc>
        <w:tc>
          <w:tcPr>
            <w:tcW w:w="586" w:type="dxa"/>
            <w:tcBorders>
              <w:left w:val="nil"/>
            </w:tcBorders>
            <w:shd w:val="clear" w:color="auto" w:fill="BFBFBF"/>
            <w:vAlign w:val="bottom"/>
          </w:tcPr>
          <w:p w14:paraId="6A720E6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34A0889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B7B7B7"/>
            </w:tcBorders>
            <w:shd w:val="clear" w:color="auto" w:fill="BFBFBF"/>
          </w:tcPr>
          <w:p w14:paraId="0DA4377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6FF15FD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nil"/>
              <w:right w:val="single" w:sz="4" w:space="0" w:color="000000"/>
            </w:tcBorders>
            <w:shd w:val="clear" w:color="auto" w:fill="BFBFBF"/>
          </w:tcPr>
          <w:p w14:paraId="19F6CC7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35DD1355" w14:textId="77777777">
        <w:trPr>
          <w:cantSplit/>
          <w:trHeight w:val="37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vAlign w:val="bottom"/>
          </w:tcPr>
          <w:p w14:paraId="50C4A9D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B55A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  <w:right w:val="nil"/>
            </w:tcBorders>
            <w:shd w:val="clear" w:color="auto" w:fill="BFBFBF"/>
          </w:tcPr>
          <w:p w14:paraId="7F60AA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3A813AB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Outra oferecida pelo DQI: especificar.</w:t>
            </w:r>
          </w:p>
        </w:tc>
        <w:tc>
          <w:tcPr>
            <w:tcW w:w="586" w:type="dxa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AB6666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837B2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591832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erimental (IQG 112, 118 ou 128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5DEB5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7E1991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I</w:t>
            </w:r>
          </w:p>
        </w:tc>
      </w:tr>
      <w:tr w:rsidR="005C7B25" w14:paraId="0016BF1C" w14:textId="77777777">
        <w:trPr>
          <w:cantSplit/>
          <w:trHeight w:val="8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bottom"/>
          </w:tcPr>
          <w:p w14:paraId="7D3B657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6AAF776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BFBFBF"/>
          </w:tcPr>
          <w:p w14:paraId="688515E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86" w:type="dxa"/>
            <w:tcBorders>
              <w:left w:val="nil"/>
              <w:bottom w:val="single" w:sz="4" w:space="0" w:color="000000"/>
            </w:tcBorders>
            <w:shd w:val="clear" w:color="auto" w:fill="BFBFBF"/>
            <w:vAlign w:val="bottom"/>
          </w:tcPr>
          <w:p w14:paraId="54A6AE3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19773A2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nil"/>
              <w:bottom w:val="single" w:sz="4" w:space="0" w:color="000000"/>
              <w:right w:val="single" w:sz="4" w:space="0" w:color="B7B7B7"/>
            </w:tcBorders>
            <w:shd w:val="clear" w:color="auto" w:fill="BFBFBF"/>
          </w:tcPr>
          <w:p w14:paraId="0DFE6B12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745E4BE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092F03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4B618329" w14:textId="77777777">
        <w:trPr>
          <w:cantSplit/>
          <w:trHeight w:val="205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03AE4714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FE97C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</w:t>
            </w:r>
          </w:p>
        </w:tc>
      </w:tr>
      <w:tr w:rsidR="005C7B25" w14:paraId="698CC885" w14:textId="77777777">
        <w:trPr>
          <w:cantSplit/>
          <w:trHeight w:val="287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6F1A2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6E81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3702203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79A5C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o Lab. de Química - LQ</w:t>
            </w:r>
          </w:p>
        </w:tc>
        <w:tc>
          <w:tcPr>
            <w:tcW w:w="593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27C98363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C236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DB91A5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1334C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LN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FF11E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F5E886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8A4E9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 - Q</w:t>
            </w:r>
          </w:p>
        </w:tc>
      </w:tr>
      <w:tr w:rsidR="005C7B25" w14:paraId="74E4771F" w14:textId="77777777">
        <w:trPr>
          <w:cantSplit/>
          <w:trHeight w:val="42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8F596D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7BD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E1C93D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96155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. - Q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60711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105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0186CBD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2B4745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FF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2F3D4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774E090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BCE6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Métodos físicos - Q</w:t>
            </w:r>
          </w:p>
        </w:tc>
      </w:tr>
      <w:tr w:rsidR="005C7B25" w14:paraId="075844BE" w14:textId="77777777">
        <w:trPr>
          <w:cantSplit/>
          <w:trHeight w:val="46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BBAD54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5BA5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019C36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76A9B5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FF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right w:val="nil"/>
            </w:tcBorders>
            <w:shd w:val="clear" w:color="auto" w:fill="C0C0C0"/>
            <w:vAlign w:val="bottom"/>
          </w:tcPr>
          <w:p w14:paraId="5FD7212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350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7DA02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04796DD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177B1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EQ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CC3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42C0D54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AC2342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Mét. Espectrométricos - FF </w:t>
            </w: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4D4C390C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6051EEE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4647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1D2BBC6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auto" w:fill="C0C0C0"/>
          </w:tcPr>
          <w:p w14:paraId="31E6C50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D219E0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EQ</w:t>
            </w:r>
          </w:p>
        </w:tc>
        <w:tc>
          <w:tcPr>
            <w:tcW w:w="593" w:type="dxa"/>
            <w:gridSpan w:val="2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DB8F98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A12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left w:val="single" w:sz="4" w:space="0" w:color="000000"/>
            </w:tcBorders>
            <w:shd w:val="clear" w:color="auto" w:fill="BFBFBF"/>
          </w:tcPr>
          <w:p w14:paraId="10B688E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5AE21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LN</w:t>
            </w:r>
          </w:p>
        </w:tc>
        <w:tc>
          <w:tcPr>
            <w:tcW w:w="423" w:type="dxa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4456EED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shd w:val="clear" w:color="auto" w:fill="BFBFBF"/>
          </w:tcPr>
          <w:p w14:paraId="56164F41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  <w:vAlign w:val="bottom"/>
          </w:tcPr>
          <w:p w14:paraId="30EB489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47E616E6" w14:textId="77777777">
        <w:trPr>
          <w:cantSplit/>
          <w:trHeight w:val="160"/>
          <w:tblHeader/>
        </w:trPr>
        <w:tc>
          <w:tcPr>
            <w:tcW w:w="16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/>
            <w:vAlign w:val="bottom"/>
          </w:tcPr>
          <w:p w14:paraId="00354E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18187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bottom w:val="single" w:sz="4" w:space="0" w:color="000000"/>
            </w:tcBorders>
            <w:shd w:val="clear" w:color="auto" w:fill="BFBFBF"/>
          </w:tcPr>
          <w:p w14:paraId="7E2BBB2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93" w:type="dxa"/>
            <w:gridSpan w:val="2"/>
            <w:tcBorders>
              <w:bottom w:val="single" w:sz="4" w:space="0" w:color="000000"/>
            </w:tcBorders>
            <w:shd w:val="clear" w:color="auto" w:fill="BFBFBF"/>
            <w:vAlign w:val="bottom"/>
          </w:tcPr>
          <w:p w14:paraId="6EB8981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3AAFF8E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bottom w:val="single" w:sz="4" w:space="0" w:color="000000"/>
            </w:tcBorders>
            <w:shd w:val="clear" w:color="auto" w:fill="BFBFBF"/>
          </w:tcPr>
          <w:p w14:paraId="0BEDBA6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14:paraId="3A1593A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tcBorders>
              <w:bottom w:val="single" w:sz="4" w:space="0" w:color="000000"/>
            </w:tcBorders>
            <w:shd w:val="clear" w:color="auto" w:fill="BFBFBF"/>
          </w:tcPr>
          <w:p w14:paraId="68CE666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bottom"/>
          </w:tcPr>
          <w:p w14:paraId="513A629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5A2C8FE2" w14:textId="77777777">
        <w:trPr>
          <w:cantSplit/>
          <w:trHeight w:val="444"/>
          <w:tblHeader/>
        </w:trPr>
        <w:tc>
          <w:tcPr>
            <w:tcW w:w="1557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610944A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Rio de Janeiro, </w:t>
            </w:r>
          </w:p>
        </w:tc>
        <w:tc>
          <w:tcPr>
            <w:tcW w:w="20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B9C99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394" w:type="dxa"/>
            <w:gridSpan w:val="8"/>
            <w:tcBorders>
              <w:top w:val="single" w:sz="4" w:space="0" w:color="000000"/>
              <w:left w:val="nil"/>
              <w:bottom w:val="nil"/>
            </w:tcBorders>
            <w:shd w:val="clear" w:color="auto" w:fill="FFFFFF"/>
            <w:vAlign w:val="bottom"/>
          </w:tcPr>
          <w:p w14:paraId="01C74D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de __________________________ de 20____.</w:t>
            </w:r>
          </w:p>
        </w:tc>
        <w:tc>
          <w:tcPr>
            <w:tcW w:w="42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00E3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2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27756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3CF58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491FB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5F68FF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42D1B26A" w14:textId="77777777">
        <w:trPr>
          <w:cantSplit/>
          <w:trHeight w:val="380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7A98BF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ssinatura: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0FEED6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EE644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2ED825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CAE47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4FBE76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EE94BE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1712F0C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AC042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E27D0F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8885F2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2B864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76F8D35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137383E3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1B66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BDBEC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64D7D3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5C88C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9C4EF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132748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5097A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7B741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C48D65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6152956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83B52A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6DFE6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699CD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56EB3D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2F747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</w:tbl>
    <w:p w14:paraId="519767D1" w14:textId="77777777" w:rsidR="005C7B25" w:rsidRDefault="005C7B25"/>
    <w:sectPr w:rsidR="005C7B25">
      <w:pgSz w:w="11906" w:h="16838"/>
      <w:pgMar w:top="0" w:right="567" w:bottom="567" w:left="567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rWwMDMyNzM2NjFV0lEKTi0uzszPAykwqQUABVD51ywAAAA="/>
  </w:docVars>
  <w:rsids>
    <w:rsidRoot w:val="005C7B25"/>
    <w:rsid w:val="00103473"/>
    <w:rsid w:val="00280467"/>
    <w:rsid w:val="00344FD3"/>
    <w:rsid w:val="005C7B25"/>
    <w:rsid w:val="00611B73"/>
    <w:rsid w:val="00764DBC"/>
    <w:rsid w:val="00C378AE"/>
    <w:rsid w:val="00CB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9C8CC"/>
  <w15:docId w15:val="{83D35795-ED2C-4CA9-8810-6AA74B592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F31"/>
  </w:style>
  <w:style w:type="paragraph" w:styleId="Ttulo1">
    <w:name w:val="heading 1"/>
    <w:basedOn w:val="Normal"/>
    <w:next w:val="Normal"/>
    <w:uiPriority w:val="9"/>
    <w:qFormat/>
    <w:rsid w:val="00501A9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501A9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501A9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501A9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501A9A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501A9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rsid w:val="00501A9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62D18"/>
  </w:style>
  <w:style w:type="table" w:customStyle="1" w:styleId="TableNormal1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2">
    <w:name w:val="Normal2"/>
    <w:rsid w:val="00762D18"/>
  </w:style>
  <w:style w:type="table" w:customStyle="1" w:styleId="TableNormal2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rsid w:val="00501A9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B2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B20F7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rsid w:val="00501A9A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C3CcBGBtivcVEghReFCW5XVR9VQ==">AMUW2mUwlX0VRY2QCoaXr2I5uBdvK/8Msw6mNaBKyV+/DXS5Hp6PyELf2gVxGcUH05WWZ2f/dLiKUvMu125XX+acuWv5mBkxh5wzWlH4GVmLDqO9AB7jiV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4</Words>
  <Characters>2939</Characters>
  <Application>Microsoft Office Word</Application>
  <DocSecurity>0</DocSecurity>
  <Lines>24</Lines>
  <Paragraphs>6</Paragraphs>
  <ScaleCrop>false</ScaleCrop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e</dc:creator>
  <cp:lastModifiedBy>Daniella Fernandes</cp:lastModifiedBy>
  <cp:revision>8</cp:revision>
  <cp:lastPrinted>2023-08-02T18:46:00Z</cp:lastPrinted>
  <dcterms:created xsi:type="dcterms:W3CDTF">2023-03-29T01:08:00Z</dcterms:created>
  <dcterms:modified xsi:type="dcterms:W3CDTF">2023-08-03T15:00:00Z</dcterms:modified>
</cp:coreProperties>
</file>